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p>
    <w:bookmarkStart w:id="26"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Los Angeles Police Department</w:t>
      </w:r>
      <w:r>
        <w:br/>
      </w:r>
      <w:r>
        <w:t xml:space="preserve">100 West Park Street</w:t>
      </w:r>
      <w:r>
        <w:br/>
      </w:r>
      <w:r>
        <w:t xml:space="preserve">Los Angeles, CA 90012</w:t>
      </w:r>
    </w:p>
    <w:bookmarkStart w:id="25" w:name="dear-hiring-manager"/>
    <w:p>
      <w:pPr>
        <w:pStyle w:val="Heading2"/>
      </w:pPr>
      <w:r>
        <w:t xml:space="preserve">Dear Hiring Manager,</w:t>
      </w:r>
    </w:p>
    <w:p>
      <w:pPr>
        <w:pStyle w:val="FirstParagraph"/>
      </w:pPr>
      <w:r>
        <w:t xml:space="preserve">I am writing to express my sincere interest in the Police Officer position with the Los Angeles Police Department (LAPD). As a dedicated and compassionate individual with a strong commitment to public service, I am eager to contribute my skills, experience, and passion for community safety to one of the most dynamic law enforcement agencies in the United States. The opportunity to serve as a Police Officer in Los Angeles—a city known for its cultural diversity, innovation, and resilience—resonates deeply with my career goals and personal values.</w:t>
      </w:r>
    </w:p>
    <w:p>
      <w:pPr>
        <w:pStyle w:val="BodyText"/>
      </w:pPr>
      <w:r>
        <w:t xml:space="preserve">Throughout my professional journey, I have developed a steadfast dedication to upholding the principles of justice, integrity, and public safety. My background in law enforcement has equipped me with the knowledge and skills necessary to navigate complex situations while maintaining a calm and professional demeanor. I am particularly drawn to the Los Angeles Police Department because of its reputation for fostering community engagement, leveraging cutting-edge technology, and addressing the unique challenges faced by one of the largest cities in the United States. I am confident that my experiences align with the LAPD’s mission to protect and serve with excellence.</w:t>
      </w:r>
    </w:p>
    <w:bookmarkStart w:id="20" w:name="professional-experience"/>
    <w:p>
      <w:pPr>
        <w:pStyle w:val="Heading3"/>
      </w:pPr>
      <w:r>
        <w:t xml:space="preserve">Professional Experience</w:t>
      </w:r>
    </w:p>
    <w:p>
      <w:pPr>
        <w:pStyle w:val="FirstParagraph"/>
      </w:pPr>
      <w:r>
        <w:t xml:space="preserve">As a Police Officer for [Previous Agency Name] in [City, State], I was responsible for enforcing local, state, and federal laws while maintaining public order. My duties included conducting routine patrols, responding to emergency calls, investigating crimes, and collaborating with community members to build trust and address concerns. One of my most rewarding experiences was participating in a neighborhood outreach program that focused on reducing crime through education and dialogue. This initiative not only strengthened relationships between law enforcement and residents but also contributed to a measurable decrease in local incidents.</w:t>
      </w:r>
    </w:p>
    <w:p>
      <w:pPr>
        <w:pStyle w:val="BodyText"/>
      </w:pPr>
      <w:r>
        <w:t xml:space="preserve">In addition to my frontline responsibilities, I have served as a field training officer, mentoring new recruits and ensuring they meet the high standards of professionalism expected in the field. My ability to communicate effectively, remain composed under pressure, and adapt to evolving situations has been instrumental in my success. I have also received specialized training in crisis intervention, de-escalation techniques, and community policing strategies, all of which I believe are critical for effective law enforcement in a city as diverse and fast-paced as Los Angeles.</w:t>
      </w:r>
    </w:p>
    <w:bookmarkEnd w:id="20"/>
    <w:bookmarkStart w:id="21" w:name="education-and-training"/>
    <w:p>
      <w:pPr>
        <w:pStyle w:val="Heading3"/>
      </w:pPr>
      <w:r>
        <w:t xml:space="preserve">Education and Training</w:t>
      </w:r>
    </w:p>
    <w:p>
      <w:pPr>
        <w:pStyle w:val="FirstParagraph"/>
      </w:pPr>
      <w:r>
        <w:t xml:space="preserve">I hold a [Degree, e.g., Bachelor of Science in Criminal Justice] from [University Name], where I graduated with honors. My academic training provided a solid foundation in criminology, legal procedures, and ethics, which I have applied extensively in my career. Furthermore, I have completed numerous certifications through the California POST (Peace Officer Standards and Training) program, including courses on defensive tactics, firearms proficiency, and traffic enforcement. These qualifications ensure that I am prepared to meet the rigorous demands of law enforcement while adhering to the highest standards of conduct.</w:t>
      </w:r>
    </w:p>
    <w:p>
      <w:pPr>
        <w:pStyle w:val="BodyText"/>
      </w:pPr>
      <w:r>
        <w:t xml:space="preserve">In addition to formal education, I have actively participated in ongoing professional development opportunities. For instance, I recently completed a workshop on implicit bias training hosted by the National Institute of Justice, which deepened my understanding of how systemic challenges can impact policing and community relations. This experience reinforced my commitment to fostering equity and fairness in every interaction I have with the public.</w:t>
      </w:r>
    </w:p>
    <w:bookmarkEnd w:id="21"/>
    <w:bookmarkStart w:id="22" w:name="community-involvement"/>
    <w:p>
      <w:pPr>
        <w:pStyle w:val="Heading3"/>
      </w:pPr>
      <w:r>
        <w:t xml:space="preserve">Community Involvement</w:t>
      </w:r>
    </w:p>
    <w:p>
      <w:pPr>
        <w:pStyle w:val="FirstParagraph"/>
      </w:pPr>
      <w:r>
        <w:t xml:space="preserve">My dedication to service extends beyond the uniform. I have volunteered extensively with local organizations focused on youth development, such as [Name of Organization], where I helped mentor at-risk students and organize community events. These experiences have taught me the importance of building strong, trusting relationships with the people I serve. In Los Angeles, where cultural diversity and socioeconomic disparities often intersect, I believe that a Police Officer must be both a guardian and a partner to the communities they protect.</w:t>
      </w:r>
    </w:p>
    <w:p>
      <w:pPr>
        <w:pStyle w:val="BodyText"/>
      </w:pPr>
      <w:r>
        <w:t xml:space="preserve">I am also passionate about advocating for police reform and transparency. Through my work with [Name of Initiative or Group], I have supported efforts to improve accountability within law enforcement agencies while promoting policies that prioritize de-escalation and community-centered policing. This aligns with the LAPD’s ongoing initiatives to modernize its approach and ensure that it remains a trusted institution for all residents.</w:t>
      </w:r>
    </w:p>
    <w:bookmarkEnd w:id="22"/>
    <w:bookmarkStart w:id="23" w:name="why-the-united-states-los-angeles"/>
    <w:p>
      <w:pPr>
        <w:pStyle w:val="Heading3"/>
      </w:pPr>
      <w:r>
        <w:t xml:space="preserve">Why the United States Los Angeles?</w:t>
      </w:r>
    </w:p>
    <w:p>
      <w:pPr>
        <w:pStyle w:val="FirstParagraph"/>
      </w:pPr>
      <w:r>
        <w:t xml:space="preserve">Los Angeles is a city of unparalleled vibrancy, but it also faces unique challenges, from urban crime to social inequality. As a Police Officer in this environment, I am prepared to tackle these issues with the same dedication and empathy that have guided my career. The LAPD’s emphasis on innovation—such as its use of data-driven policing and community partnerships—resonates with my belief that law enforcement must evolve to meet the needs of a changing society.</w:t>
      </w:r>
    </w:p>
    <w:p>
      <w:pPr>
        <w:pStyle w:val="BodyText"/>
      </w:pPr>
      <w:r>
        <w:t xml:space="preserve">Moreover, I am deeply inspired by Los Angeles’ rich cultural tapestry. From its historic neighborhoods to its global entertainment industry, the city is a microcosm of the United States’ diversity. Serving as a Police Officer here would allow me to contribute to a safer, more inclusive future for all residents. I am particularly interested in working with the LAPD’s Community Safety Partnership (CSP) program, which focuses on addressing crime through collaboration with local stakeholders.</w:t>
      </w:r>
    </w:p>
    <w:bookmarkEnd w:id="23"/>
    <w:bookmarkStart w:id="24" w:name="closing"/>
    <w:p>
      <w:pPr>
        <w:pStyle w:val="Heading3"/>
      </w:pPr>
      <w:r>
        <w:t xml:space="preserve">Closing</w:t>
      </w:r>
    </w:p>
    <w:p>
      <w:pPr>
        <w:pStyle w:val="FirstParagraph"/>
      </w:pPr>
      <w:r>
        <w:t xml:space="preserve">I am eager to bring my skills, experience, and unwavering commitment to the Los Angeles Police Department. I am confident that my background in law enforcement, combined with my passion for community service, makes me a strong candidate for this role. I would welcome the opportunity to discuss how I can contribute to the LAPD’s mission of ensuring safety and justice for all.</w:t>
      </w:r>
    </w:p>
    <w:p>
      <w:pPr>
        <w:pStyle w:val="BodyText"/>
      </w:pPr>
      <w:r>
        <w:t xml:space="preserve">Thank you for considering my application. I look forward to the possibility of joining your team and making a meaningful difference in Los Angeles.</w:t>
      </w:r>
    </w:p>
    <w:p>
      <w:pPr>
        <w:pStyle w:val="BodyText"/>
      </w:pPr>
      <w:r>
        <w:t xml:space="preserve">Sincerely,</w:t>
      </w:r>
      <w:r>
        <w:br/>
      </w:r>
      <w: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dc:title>
  <dc:creator/>
  <dc:language>en</dc:language>
  <cp:keywords/>
  <dcterms:created xsi:type="dcterms:W3CDTF">2026-07-25T01:01:48Z</dcterms:created>
  <dcterms:modified xsi:type="dcterms:W3CDTF">2026-07-25T01:01:48Z</dcterms:modified>
</cp:coreProperties>
</file>

<file path=docProps/custom.xml><?xml version="1.0" encoding="utf-8"?>
<Properties xmlns="http://schemas.openxmlformats.org/officeDocument/2006/custom-properties" xmlns:vt="http://schemas.openxmlformats.org/officeDocument/2006/docPropsVTypes"/>
</file>